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44DCB" w14:textId="77777777" w:rsidR="0078028E" w:rsidRDefault="0078028E"/>
    <w:p w14:paraId="08C935E6" w14:textId="77777777" w:rsidR="00091F46" w:rsidRDefault="00091F46" w:rsidP="00091F46">
      <w:pPr>
        <w:pStyle w:val="Recuodecorpodetexto"/>
        <w:rPr>
          <w:color w:val="FF3333"/>
          <w:sz w:val="28"/>
          <w:szCs w:val="28"/>
        </w:rPr>
      </w:pPr>
    </w:p>
    <w:p w14:paraId="2A25612B" w14:textId="77777777" w:rsidR="00091F46" w:rsidRDefault="00091F46" w:rsidP="00091F46">
      <w:pPr>
        <w:pStyle w:val="Recuodecorpodetexto"/>
      </w:pPr>
      <w:r>
        <w:rPr>
          <w:color w:val="FF3333"/>
          <w:sz w:val="28"/>
          <w:szCs w:val="28"/>
        </w:rPr>
        <w:t>TÍTULO DO PROJETO</w:t>
      </w:r>
    </w:p>
    <w:p w14:paraId="770D7354" w14:textId="77777777" w:rsidR="00091F46" w:rsidRDefault="00091F46" w:rsidP="00091F46">
      <w:pPr>
        <w:jc w:val="both"/>
        <w:rPr>
          <w:sz w:val="24"/>
          <w:szCs w:val="24"/>
        </w:rPr>
      </w:pPr>
    </w:p>
    <w:p w14:paraId="5A0E4D02" w14:textId="77777777" w:rsidR="00091F46" w:rsidRDefault="00091F46" w:rsidP="00091F46">
      <w:pPr>
        <w:jc w:val="both"/>
        <w:rPr>
          <w:sz w:val="24"/>
          <w:szCs w:val="24"/>
        </w:rPr>
      </w:pPr>
    </w:p>
    <w:p w14:paraId="71AD2A5A" w14:textId="77777777" w:rsidR="00091F46" w:rsidRDefault="00091F46" w:rsidP="00091F46">
      <w:pPr>
        <w:jc w:val="both"/>
        <w:rPr>
          <w:sz w:val="24"/>
          <w:szCs w:val="24"/>
        </w:rPr>
      </w:pPr>
    </w:p>
    <w:p w14:paraId="1B3EBCBA" w14:textId="77777777" w:rsidR="00091F46" w:rsidRDefault="00091F46" w:rsidP="00091F46">
      <w:pPr>
        <w:jc w:val="both"/>
        <w:rPr>
          <w:sz w:val="24"/>
          <w:szCs w:val="24"/>
        </w:rPr>
      </w:pPr>
    </w:p>
    <w:p w14:paraId="50DAF320" w14:textId="77777777" w:rsidR="00091F46" w:rsidRDefault="00091F46" w:rsidP="00091F46">
      <w:pPr>
        <w:jc w:val="both"/>
        <w:rPr>
          <w:sz w:val="20"/>
          <w:szCs w:val="20"/>
        </w:rPr>
      </w:pPr>
    </w:p>
    <w:p w14:paraId="7AADFE5E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BOLSISTA OU ALUNO VOLUNTÁRIO: XXXX</w:t>
      </w:r>
    </w:p>
    <w:p w14:paraId="000463FF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437CED40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ORIENTADOR(A): XXXX</w:t>
      </w:r>
    </w:p>
    <w:p w14:paraId="2AA69242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5345C5CB" w14:textId="77777777" w:rsidR="00091F46" w:rsidRDefault="00091F46" w:rsidP="00091F46">
      <w:pPr>
        <w:jc w:val="right"/>
        <w:rPr>
          <w:rFonts w:eastAsia="Arial"/>
          <w:sz w:val="20"/>
          <w:szCs w:val="20"/>
        </w:rPr>
      </w:pPr>
      <w:r>
        <w:rPr>
          <w:color w:val="FF3333"/>
          <w:sz w:val="20"/>
          <w:szCs w:val="20"/>
        </w:rPr>
        <w:t>NOME DE OUTROS MEMBROS DA EQUIPE: XXXX</w:t>
      </w:r>
    </w:p>
    <w:p w14:paraId="36C1D217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  <w:r>
        <w:rPr>
          <w:rFonts w:eastAsia="Arial"/>
          <w:sz w:val="20"/>
          <w:szCs w:val="20"/>
        </w:rPr>
        <w:t xml:space="preserve">  </w:t>
      </w:r>
    </w:p>
    <w:p w14:paraId="44A591EC" w14:textId="77777777" w:rsidR="00091F46" w:rsidRDefault="00091F46" w:rsidP="00091F46">
      <w:pPr>
        <w:jc w:val="right"/>
        <w:rPr>
          <w:color w:val="FF3333"/>
          <w:sz w:val="20"/>
          <w:szCs w:val="20"/>
        </w:rPr>
      </w:pPr>
    </w:p>
    <w:p w14:paraId="1EDBF536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LOCAL DE EXECUÇÃO: XXXXXXXXX</w:t>
      </w:r>
      <w:r>
        <w:rPr>
          <w:color w:val="FF3333"/>
          <w:sz w:val="20"/>
          <w:szCs w:val="20"/>
        </w:rPr>
        <w:tab/>
      </w:r>
    </w:p>
    <w:p w14:paraId="775AD05C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71F85F04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FONTES DE FINANCIAMENTO: XXXXXXXXX</w:t>
      </w:r>
      <w:r>
        <w:rPr>
          <w:color w:val="FF3333"/>
          <w:sz w:val="20"/>
          <w:szCs w:val="20"/>
        </w:rPr>
        <w:tab/>
      </w:r>
    </w:p>
    <w:p w14:paraId="6062178F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2E2EB393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GRANDE ÁREA DO CONHECIMENTO (CNPq): XXXXXXXXXX</w:t>
      </w:r>
    </w:p>
    <w:p w14:paraId="50ABD416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6AF426FB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ÁREA DO CONHECIMENTO (CNPq): XXXXXXXXXXXXXX</w:t>
      </w:r>
    </w:p>
    <w:p w14:paraId="338866F7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12E2EE45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NOME DO GRUPO DE PESQUISA REGISTRADO NO CNPq: XXXXXXXX</w:t>
      </w:r>
    </w:p>
    <w:p w14:paraId="26DB8D0F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</w:p>
    <w:p w14:paraId="4FBF3092" w14:textId="77777777" w:rsidR="00091F46" w:rsidRDefault="00091F46" w:rsidP="00091F46">
      <w:pPr>
        <w:jc w:val="both"/>
        <w:rPr>
          <w:color w:val="FF3333"/>
          <w:sz w:val="20"/>
          <w:szCs w:val="20"/>
        </w:rPr>
      </w:pPr>
      <w:r>
        <w:rPr>
          <w:color w:val="FF3333"/>
          <w:sz w:val="20"/>
          <w:szCs w:val="20"/>
        </w:rPr>
        <w:t>LINHA DE PESQUISA CADASTRADA NO GRUPO DE PESQUISA CNPq: XXXXXXXX</w:t>
      </w:r>
    </w:p>
    <w:p w14:paraId="74B72CC0" w14:textId="77777777" w:rsidR="00091F46" w:rsidRDefault="00091F46" w:rsidP="00091F46">
      <w:pPr>
        <w:jc w:val="both"/>
        <w:rPr>
          <w:sz w:val="20"/>
          <w:szCs w:val="20"/>
        </w:rPr>
      </w:pPr>
      <w:r>
        <w:rPr>
          <w:color w:val="FF3333"/>
          <w:sz w:val="20"/>
          <w:szCs w:val="20"/>
        </w:rPr>
        <w:tab/>
      </w:r>
    </w:p>
    <w:p w14:paraId="323CA82E" w14:textId="77777777" w:rsidR="00091F46" w:rsidRDefault="00091F46" w:rsidP="00091F46">
      <w:pPr>
        <w:jc w:val="both"/>
        <w:rPr>
          <w:sz w:val="20"/>
          <w:szCs w:val="20"/>
        </w:rPr>
      </w:pPr>
    </w:p>
    <w:p w14:paraId="5C0CABE0" w14:textId="77777777" w:rsidR="00091F46" w:rsidRDefault="00091F46" w:rsidP="00091F46">
      <w:pPr>
        <w:jc w:val="both"/>
        <w:rPr>
          <w:sz w:val="20"/>
          <w:szCs w:val="20"/>
        </w:rPr>
      </w:pPr>
    </w:p>
    <w:p w14:paraId="6D2A8EEF" w14:textId="579C1054" w:rsidR="00091F46" w:rsidRDefault="00091F46" w:rsidP="00091F46">
      <w:pPr>
        <w:ind w:left="5529"/>
        <w:jc w:val="both"/>
        <w:rPr>
          <w:sz w:val="20"/>
          <w:szCs w:val="20"/>
        </w:rPr>
      </w:pPr>
      <w:r>
        <w:rPr>
          <w:sz w:val="24"/>
          <w:szCs w:val="24"/>
        </w:rPr>
        <w:t xml:space="preserve">Relatório </w:t>
      </w:r>
      <w:r w:rsidR="0090184A">
        <w:rPr>
          <w:sz w:val="24"/>
          <w:szCs w:val="24"/>
        </w:rPr>
        <w:t>Final</w:t>
      </w:r>
      <w:r>
        <w:rPr>
          <w:sz w:val="24"/>
          <w:szCs w:val="24"/>
        </w:rPr>
        <w:t xml:space="preserve">, referente ao período de </w:t>
      </w:r>
      <w:r>
        <w:rPr>
          <w:color w:val="FF0000"/>
          <w:sz w:val="24"/>
          <w:szCs w:val="24"/>
        </w:rPr>
        <w:t>XXXXXXX</w:t>
      </w:r>
      <w:r>
        <w:rPr>
          <w:sz w:val="24"/>
          <w:szCs w:val="24"/>
        </w:rPr>
        <w:t xml:space="preserve"> a </w:t>
      </w:r>
      <w:r>
        <w:rPr>
          <w:color w:val="FF0000"/>
          <w:sz w:val="24"/>
          <w:szCs w:val="24"/>
        </w:rPr>
        <w:t>XXXXXXX,</w:t>
      </w:r>
      <w:r>
        <w:rPr>
          <w:sz w:val="24"/>
          <w:szCs w:val="24"/>
        </w:rPr>
        <w:t xml:space="preserve"> apresentado ao IF SERTÃO-PE, como parte das exigências do </w:t>
      </w:r>
      <w:r>
        <w:rPr>
          <w:color w:val="FF0000"/>
          <w:sz w:val="24"/>
          <w:szCs w:val="24"/>
        </w:rPr>
        <w:t>PIBIC, PIBIC CNPq, PIBIC JR ou PIVIC.</w:t>
      </w:r>
    </w:p>
    <w:p w14:paraId="14BA4982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49A2BC3E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031C8353" w14:textId="77777777" w:rsidR="00091F46" w:rsidRDefault="00091F46" w:rsidP="00091F46">
      <w:pPr>
        <w:ind w:left="5529"/>
        <w:jc w:val="both"/>
        <w:rPr>
          <w:sz w:val="20"/>
          <w:szCs w:val="20"/>
        </w:rPr>
      </w:pPr>
    </w:p>
    <w:p w14:paraId="77E6B0BC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6817153B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58966FCB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1E4BA626" w14:textId="77777777" w:rsidR="00091F46" w:rsidRDefault="00091F46" w:rsidP="00091F46">
      <w:pPr>
        <w:rPr>
          <w:b/>
          <w:bCs/>
          <w:i/>
          <w:iCs/>
          <w:caps/>
          <w:color w:val="FF3333"/>
          <w:sz w:val="20"/>
          <w:szCs w:val="20"/>
        </w:rPr>
      </w:pPr>
    </w:p>
    <w:p w14:paraId="5731CCC1" w14:textId="77777777" w:rsidR="00091F46" w:rsidRDefault="00091F46" w:rsidP="00091F46">
      <w:pPr>
        <w:jc w:val="center"/>
        <w:rPr>
          <w:b/>
          <w:bCs/>
          <w:i/>
          <w:iCs/>
          <w:caps/>
          <w:color w:val="FF3333"/>
          <w:sz w:val="20"/>
          <w:szCs w:val="20"/>
        </w:rPr>
      </w:pPr>
      <w:r>
        <w:rPr>
          <w:b/>
          <w:bCs/>
          <w:i/>
          <w:iCs/>
          <w:caps/>
          <w:color w:val="FF3333"/>
          <w:sz w:val="20"/>
          <w:szCs w:val="20"/>
        </w:rPr>
        <w:t>Local, data de mês de ano</w:t>
      </w:r>
    </w:p>
    <w:p w14:paraId="2C88F6DC" w14:textId="77777777" w:rsidR="00091F46" w:rsidRDefault="00091F46">
      <w:pPr>
        <w:suppressAutoHyphens w:val="0"/>
        <w:spacing w:after="160" w:line="259" w:lineRule="auto"/>
        <w:rPr>
          <w:b/>
          <w:bCs/>
          <w:i/>
          <w:iCs/>
          <w:caps/>
          <w:color w:val="FF3333"/>
          <w:sz w:val="20"/>
          <w:szCs w:val="20"/>
        </w:rPr>
      </w:pPr>
      <w:r>
        <w:rPr>
          <w:b/>
          <w:bCs/>
          <w:i/>
          <w:iCs/>
          <w:caps/>
          <w:color w:val="FF3333"/>
          <w:sz w:val="20"/>
          <w:szCs w:val="20"/>
        </w:rPr>
        <w:br w:type="page"/>
      </w:r>
    </w:p>
    <w:p w14:paraId="1D731B3C" w14:textId="77777777" w:rsidR="00091F46" w:rsidRDefault="00091F46" w:rsidP="00091F46">
      <w:pPr>
        <w:jc w:val="center"/>
      </w:pPr>
    </w:p>
    <w:p w14:paraId="63E880F2" w14:textId="77777777" w:rsidR="00091F46" w:rsidRP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 w:rsidRPr="00091F46">
        <w:rPr>
          <w:b/>
        </w:rPr>
        <w:t>INTRODUÇÃO</w:t>
      </w:r>
    </w:p>
    <w:p w14:paraId="60C8AAD9" w14:textId="77777777" w:rsidR="0026561C" w:rsidRDefault="00091F46" w:rsidP="0026561C">
      <w:pPr>
        <w:jc w:val="both"/>
        <w:rPr>
          <w:sz w:val="24"/>
          <w:szCs w:val="24"/>
        </w:rPr>
      </w:pPr>
      <w:r w:rsidRPr="0026561C">
        <w:rPr>
          <w:sz w:val="24"/>
          <w:szCs w:val="24"/>
        </w:rPr>
        <w:t xml:space="preserve">Descrever resumidamente o problema estudado. O relatório deverá ser escrito em Letra Arial tamanho 12, margens 2,5 cm e espaçamento entre as linhas 1,5, justificado. </w:t>
      </w:r>
    </w:p>
    <w:p w14:paraId="0D4F3ECC" w14:textId="77777777" w:rsidR="0026561C" w:rsidRDefault="0026561C" w:rsidP="0026561C">
      <w:pPr>
        <w:jc w:val="both"/>
        <w:rPr>
          <w:sz w:val="24"/>
          <w:szCs w:val="24"/>
        </w:rPr>
      </w:pPr>
    </w:p>
    <w:p w14:paraId="23D42D22" w14:textId="4F2A06F5" w:rsidR="0045006D" w:rsidRDefault="0045006D" w:rsidP="0026561C">
      <w:pPr>
        <w:jc w:val="both"/>
        <w:rPr>
          <w:sz w:val="24"/>
          <w:szCs w:val="24"/>
        </w:rPr>
      </w:pPr>
    </w:p>
    <w:p w14:paraId="1A59BC13" w14:textId="7F8412D4" w:rsidR="00F75508" w:rsidRPr="00F75508" w:rsidRDefault="00F75508" w:rsidP="00F75508">
      <w:pPr>
        <w:pStyle w:val="PargrafodaLista"/>
        <w:numPr>
          <w:ilvl w:val="0"/>
          <w:numId w:val="1"/>
        </w:numPr>
        <w:rPr>
          <w:b/>
          <w:sz w:val="24"/>
          <w:szCs w:val="24"/>
        </w:rPr>
      </w:pPr>
      <w:r w:rsidRPr="00F75508">
        <w:rPr>
          <w:b/>
          <w:sz w:val="24"/>
          <w:szCs w:val="24"/>
        </w:rPr>
        <w:t>REVISÃO DA LITERATURA</w:t>
      </w:r>
    </w:p>
    <w:p w14:paraId="2D620B5E" w14:textId="7BCCFF4A" w:rsidR="00F75508" w:rsidRDefault="00C309D4" w:rsidP="0026561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lacionar outros estudos com </w:t>
      </w:r>
      <w:r w:rsidR="007A3A54">
        <w:rPr>
          <w:sz w:val="24"/>
          <w:szCs w:val="24"/>
        </w:rPr>
        <w:t>o projeto de pesquisa.</w:t>
      </w:r>
    </w:p>
    <w:p w14:paraId="0024190B" w14:textId="77777777" w:rsidR="007A3A54" w:rsidRDefault="007A3A54" w:rsidP="0026561C">
      <w:pPr>
        <w:jc w:val="both"/>
        <w:rPr>
          <w:sz w:val="24"/>
          <w:szCs w:val="24"/>
        </w:rPr>
      </w:pPr>
    </w:p>
    <w:p w14:paraId="19118C0E" w14:textId="77777777" w:rsidR="007A3A54" w:rsidRDefault="007A3A54" w:rsidP="0026561C">
      <w:pPr>
        <w:jc w:val="both"/>
        <w:rPr>
          <w:sz w:val="24"/>
          <w:szCs w:val="24"/>
        </w:rPr>
      </w:pPr>
    </w:p>
    <w:p w14:paraId="15D93079" w14:textId="2705A523" w:rsidR="00091F46" w:rsidRP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 w:rsidRPr="00091F46">
        <w:rPr>
          <w:b/>
          <w:caps/>
        </w:rPr>
        <w:t>Materia</w:t>
      </w:r>
      <w:r w:rsidR="006810CA">
        <w:rPr>
          <w:b/>
          <w:caps/>
        </w:rPr>
        <w:t>is</w:t>
      </w:r>
      <w:r w:rsidRPr="00091F46">
        <w:rPr>
          <w:b/>
          <w:caps/>
        </w:rPr>
        <w:t xml:space="preserve"> e MétodoS</w:t>
      </w:r>
    </w:p>
    <w:p w14:paraId="5D1894A0" w14:textId="49762374" w:rsidR="00091F46" w:rsidRPr="002A5582" w:rsidRDefault="00091F46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 xml:space="preserve">Descrever resumidamente a metodologia empregada no estudo. </w:t>
      </w:r>
    </w:p>
    <w:p w14:paraId="130AB723" w14:textId="77777777" w:rsidR="00091F46" w:rsidRDefault="00091F46" w:rsidP="00091F46">
      <w:pPr>
        <w:rPr>
          <w:b/>
          <w:caps/>
        </w:rPr>
      </w:pPr>
    </w:p>
    <w:p w14:paraId="20093320" w14:textId="284F1B83" w:rsidR="00091F46" w:rsidRDefault="009039B2" w:rsidP="00DC6742">
      <w:pPr>
        <w:pStyle w:val="PargrafodaLista"/>
        <w:numPr>
          <w:ilvl w:val="0"/>
          <w:numId w:val="1"/>
        </w:numPr>
        <w:rPr>
          <w:b/>
        </w:rPr>
      </w:pPr>
      <w:r w:rsidRPr="009039B2">
        <w:rPr>
          <w:b/>
          <w:sz w:val="24"/>
          <w:szCs w:val="24"/>
        </w:rPr>
        <w:t>RESULTADOS E DISCUSSÃO</w:t>
      </w:r>
    </w:p>
    <w:p w14:paraId="1BFB0B59" w14:textId="74D8D53B" w:rsidR="0026561C" w:rsidRPr="000D7586" w:rsidRDefault="0026561C" w:rsidP="002A5582">
      <w:pPr>
        <w:jc w:val="both"/>
        <w:rPr>
          <w:strike/>
          <w:sz w:val="24"/>
          <w:szCs w:val="24"/>
        </w:rPr>
      </w:pPr>
      <w:r w:rsidRPr="002A5582">
        <w:rPr>
          <w:sz w:val="24"/>
          <w:szCs w:val="24"/>
        </w:rPr>
        <w:t>Descrever</w:t>
      </w:r>
      <w:r w:rsidR="000D7586">
        <w:rPr>
          <w:sz w:val="24"/>
          <w:szCs w:val="24"/>
        </w:rPr>
        <w:t xml:space="preserve"> os resultados da pesquisa </w:t>
      </w:r>
      <w:r w:rsidR="000D7586" w:rsidRPr="00704C50">
        <w:rPr>
          <w:sz w:val="24"/>
          <w:szCs w:val="24"/>
        </w:rPr>
        <w:t>(justificar no caso de não haver resultado para algumas ações propostas no projeto</w:t>
      </w:r>
      <w:r w:rsidR="000D7586">
        <w:rPr>
          <w:sz w:val="24"/>
          <w:szCs w:val="24"/>
        </w:rPr>
        <w:t>)</w:t>
      </w:r>
    </w:p>
    <w:p w14:paraId="08EF1C11" w14:textId="77777777" w:rsidR="0026561C" w:rsidRPr="002A5582" w:rsidRDefault="0026561C" w:rsidP="002A5582">
      <w:pPr>
        <w:jc w:val="both"/>
        <w:rPr>
          <w:sz w:val="24"/>
          <w:szCs w:val="24"/>
        </w:rPr>
      </w:pPr>
    </w:p>
    <w:p w14:paraId="7B567FFD" w14:textId="159EC1EF" w:rsidR="00DC6742" w:rsidRPr="0091407F" w:rsidRDefault="00DC6742" w:rsidP="00DC6742">
      <w:pPr>
        <w:pStyle w:val="PargrafodaLista"/>
        <w:numPr>
          <w:ilvl w:val="0"/>
          <w:numId w:val="1"/>
        </w:numPr>
        <w:rPr>
          <w:b/>
        </w:rPr>
      </w:pPr>
      <w:r w:rsidRPr="00DC6742">
        <w:rPr>
          <w:b/>
          <w:caps/>
        </w:rPr>
        <w:t xml:space="preserve">Conclusões </w:t>
      </w:r>
    </w:p>
    <w:p w14:paraId="0682B4B6" w14:textId="77777777" w:rsidR="0091407F" w:rsidRPr="00DC6742" w:rsidRDefault="0091407F" w:rsidP="0091407F">
      <w:pPr>
        <w:pStyle w:val="PargrafodaLista"/>
        <w:ind w:left="360"/>
        <w:rPr>
          <w:b/>
        </w:rPr>
      </w:pPr>
    </w:p>
    <w:p w14:paraId="6E3B62D1" w14:textId="77777777" w:rsidR="00DC6742" w:rsidRPr="002A5582" w:rsidRDefault="00DC6742" w:rsidP="002A5582">
      <w:pPr>
        <w:jc w:val="both"/>
        <w:rPr>
          <w:sz w:val="24"/>
          <w:szCs w:val="24"/>
        </w:rPr>
      </w:pPr>
      <w:bookmarkStart w:id="0" w:name="_GoBack"/>
      <w:bookmarkEnd w:id="0"/>
    </w:p>
    <w:p w14:paraId="3B4D95C2" w14:textId="77777777" w:rsidR="003933A4" w:rsidRDefault="003933A4" w:rsidP="003933A4">
      <w:pPr>
        <w:pStyle w:val="PargrafodaLista"/>
        <w:numPr>
          <w:ilvl w:val="0"/>
          <w:numId w:val="1"/>
        </w:numPr>
        <w:rPr>
          <w:b/>
          <w:caps/>
        </w:rPr>
      </w:pPr>
      <w:r>
        <w:rPr>
          <w:b/>
          <w:caps/>
        </w:rPr>
        <w:t>Atividades realizadas no período</w:t>
      </w:r>
    </w:p>
    <w:p w14:paraId="2A76F856" w14:textId="77777777" w:rsidR="003933A4" w:rsidRDefault="003933A4" w:rsidP="003933A4">
      <w:pPr>
        <w:rPr>
          <w:b/>
          <w:caps/>
        </w:rPr>
      </w:pPr>
    </w:p>
    <w:p w14:paraId="3121D24F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 xml:space="preserve">Relacionar as atividades realizadas no período de acordo com o cronograma do projeto. </w:t>
      </w:r>
      <w:proofErr w:type="spellStart"/>
      <w:r w:rsidRPr="002A5582">
        <w:rPr>
          <w:sz w:val="24"/>
          <w:szCs w:val="24"/>
        </w:rPr>
        <w:t>Ex</w:t>
      </w:r>
      <w:proofErr w:type="spellEnd"/>
      <w:r w:rsidRPr="002A5582">
        <w:rPr>
          <w:sz w:val="24"/>
          <w:szCs w:val="24"/>
        </w:rPr>
        <w:t>:</w:t>
      </w:r>
    </w:p>
    <w:p w14:paraId="798DFD15" w14:textId="77777777" w:rsidR="003933A4" w:rsidRPr="002A5582" w:rsidRDefault="003933A4" w:rsidP="003933A4">
      <w:pPr>
        <w:jc w:val="both"/>
        <w:rPr>
          <w:sz w:val="24"/>
          <w:szCs w:val="24"/>
        </w:rPr>
      </w:pPr>
    </w:p>
    <w:p w14:paraId="57330D68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1 – Atividade 1</w:t>
      </w:r>
    </w:p>
    <w:p w14:paraId="5C963582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2 – Atividade 2</w:t>
      </w:r>
    </w:p>
    <w:p w14:paraId="098F9731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3 – Coleta de dados</w:t>
      </w:r>
    </w:p>
    <w:p w14:paraId="64A7F9E8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A4 – Análise estatística e geração de gráficos ....</w:t>
      </w:r>
    </w:p>
    <w:p w14:paraId="1B2B2196" w14:textId="77777777" w:rsidR="003933A4" w:rsidRPr="002A5582" w:rsidRDefault="003933A4" w:rsidP="003933A4">
      <w:pPr>
        <w:jc w:val="both"/>
        <w:rPr>
          <w:sz w:val="24"/>
          <w:szCs w:val="24"/>
        </w:rPr>
      </w:pPr>
    </w:p>
    <w:p w14:paraId="60B424F9" w14:textId="77777777" w:rsidR="003933A4" w:rsidRPr="002A5582" w:rsidRDefault="003933A4" w:rsidP="003933A4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Máximo uma página.</w:t>
      </w:r>
    </w:p>
    <w:p w14:paraId="7A8AD656" w14:textId="77777777" w:rsidR="003933A4" w:rsidRDefault="003933A4" w:rsidP="00091F46">
      <w:pPr>
        <w:rPr>
          <w:b/>
        </w:rPr>
      </w:pPr>
    </w:p>
    <w:p w14:paraId="07F3A3C2" w14:textId="1C81BA0D" w:rsidR="00091F46" w:rsidRDefault="00091F46" w:rsidP="00091F46">
      <w:pPr>
        <w:pStyle w:val="PargrafodaLista"/>
        <w:numPr>
          <w:ilvl w:val="0"/>
          <w:numId w:val="1"/>
        </w:numPr>
        <w:rPr>
          <w:b/>
        </w:rPr>
      </w:pPr>
      <w:r>
        <w:rPr>
          <w:b/>
        </w:rPr>
        <w:t>REFERÊNCIAS</w:t>
      </w:r>
      <w:r w:rsidR="00B35AE6" w:rsidRPr="00B35AE6">
        <w:t xml:space="preserve"> </w:t>
      </w:r>
      <w:r w:rsidR="00B35AE6" w:rsidRPr="00B35AE6">
        <w:rPr>
          <w:b/>
        </w:rPr>
        <w:t>BIBLIOGRÁFICAS</w:t>
      </w:r>
    </w:p>
    <w:p w14:paraId="28DDFE87" w14:textId="77777777" w:rsidR="0026561C" w:rsidRPr="002A5582" w:rsidRDefault="0026561C" w:rsidP="002A5582">
      <w:pPr>
        <w:jc w:val="both"/>
        <w:rPr>
          <w:sz w:val="24"/>
          <w:szCs w:val="24"/>
        </w:rPr>
      </w:pPr>
    </w:p>
    <w:p w14:paraId="677A4B98" w14:textId="77777777" w:rsidR="0026561C" w:rsidRPr="002A5582" w:rsidRDefault="0026561C" w:rsidP="002A5582">
      <w:pPr>
        <w:jc w:val="both"/>
        <w:rPr>
          <w:sz w:val="24"/>
          <w:szCs w:val="24"/>
        </w:rPr>
      </w:pPr>
      <w:r w:rsidRPr="002A5582">
        <w:rPr>
          <w:sz w:val="24"/>
          <w:szCs w:val="24"/>
        </w:rPr>
        <w:t>Referências que dão apoio a seu trabalho de pesquisa e foram citados no decorrer do texto.</w:t>
      </w:r>
    </w:p>
    <w:sectPr w:rsidR="0026561C" w:rsidRPr="002A558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6C3BE" w14:textId="77777777" w:rsidR="00A67126" w:rsidRDefault="00A67126" w:rsidP="00091F46">
      <w:r>
        <w:separator/>
      </w:r>
    </w:p>
  </w:endnote>
  <w:endnote w:type="continuationSeparator" w:id="0">
    <w:p w14:paraId="06BDADA7" w14:textId="77777777" w:rsidR="00A67126" w:rsidRDefault="00A67126" w:rsidP="00091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4D0D9" w14:textId="77777777" w:rsidR="00A67126" w:rsidRDefault="00A67126" w:rsidP="00091F46">
      <w:r>
        <w:separator/>
      </w:r>
    </w:p>
  </w:footnote>
  <w:footnote w:type="continuationSeparator" w:id="0">
    <w:p w14:paraId="65B8E068" w14:textId="77777777" w:rsidR="00A67126" w:rsidRDefault="00A67126" w:rsidP="00091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2EB46" w14:textId="77777777" w:rsidR="00091F46" w:rsidRDefault="00091F46" w:rsidP="00091F46">
    <w:pPr>
      <w:widowControl w:val="0"/>
      <w:autoSpaceDE w:val="0"/>
      <w:spacing w:before="100"/>
      <w:ind w:left="3992"/>
      <w:jc w:val="center"/>
      <w:rPr>
        <w:b/>
        <w:sz w:val="18"/>
        <w:szCs w:val="18"/>
      </w:rPr>
    </w:pPr>
    <w:r>
      <w:rPr>
        <w:rFonts w:ascii="Times New Roman" w:hAnsi="Times New Roman" w:cs="Times New Roman"/>
        <w:noProof/>
        <w:sz w:val="24"/>
        <w:szCs w:val="24"/>
        <w:lang w:eastAsia="pt-BR"/>
      </w:rPr>
      <w:drawing>
        <wp:anchor distT="0" distB="0" distL="114300" distR="114300" simplePos="0" relativeHeight="251658240" behindDoc="0" locked="0" layoutInCell="1" allowOverlap="1" wp14:anchorId="6D622127" wp14:editId="689EBE5D">
          <wp:simplePos x="0" y="0"/>
          <wp:positionH relativeFrom="column">
            <wp:posOffset>2667000</wp:posOffset>
          </wp:positionH>
          <wp:positionV relativeFrom="paragraph">
            <wp:posOffset>-306705</wp:posOffset>
          </wp:positionV>
          <wp:extent cx="685800" cy="742950"/>
          <wp:effectExtent l="0" t="0" r="0" b="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  <w:p w14:paraId="48D8BF69" w14:textId="77777777" w:rsidR="00091F46" w:rsidRDefault="00091F46" w:rsidP="00091F46">
    <w:pPr>
      <w:rPr>
        <w:b/>
        <w:sz w:val="18"/>
        <w:szCs w:val="18"/>
      </w:rPr>
    </w:pPr>
  </w:p>
  <w:p w14:paraId="3E33F6F6" w14:textId="77777777" w:rsidR="00091F46" w:rsidRDefault="00091F46" w:rsidP="00091F46">
    <w:pPr>
      <w:rPr>
        <w:b/>
        <w:sz w:val="18"/>
        <w:szCs w:val="18"/>
      </w:rPr>
    </w:pPr>
  </w:p>
  <w:p w14:paraId="6A9610B5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SERVIÇO PÚBLICO FEDERAL</w:t>
    </w:r>
  </w:p>
  <w:p w14:paraId="1A0BEBB0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MINISTÉRIO DA EDUCAÇÃO</w:t>
    </w:r>
  </w:p>
  <w:p w14:paraId="565D830C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SECRETARIA DE EDUCAÇÃO PROFISSIONAL E TECNOLÓGICA</w:t>
    </w:r>
  </w:p>
  <w:p w14:paraId="5C794178" w14:textId="77777777" w:rsidR="00091F46" w:rsidRDefault="00091F46" w:rsidP="00091F46">
    <w:pPr>
      <w:jc w:val="center"/>
      <w:rPr>
        <w:b/>
        <w:sz w:val="18"/>
        <w:szCs w:val="18"/>
      </w:rPr>
    </w:pPr>
    <w:r>
      <w:rPr>
        <w:b/>
        <w:sz w:val="18"/>
        <w:szCs w:val="18"/>
      </w:rPr>
      <w:t>INSTITUTO FEDERAL DE EDUCAÇÃO, CIÊNCIA E TECNOLOGIA DO SERTÃO PERNAMBUCA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340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DYxNjM1NbAwNTFW0lEKTi0uzszPAykwqQUA4/F+DywAAAA="/>
  </w:docVars>
  <w:rsids>
    <w:rsidRoot w:val="00091F46"/>
    <w:rsid w:val="0001689F"/>
    <w:rsid w:val="00091F46"/>
    <w:rsid w:val="000D7586"/>
    <w:rsid w:val="0026561C"/>
    <w:rsid w:val="002A5582"/>
    <w:rsid w:val="003620BF"/>
    <w:rsid w:val="003933A4"/>
    <w:rsid w:val="0045006D"/>
    <w:rsid w:val="006810CA"/>
    <w:rsid w:val="00683D02"/>
    <w:rsid w:val="006F2515"/>
    <w:rsid w:val="00704C50"/>
    <w:rsid w:val="0078028E"/>
    <w:rsid w:val="007A3A54"/>
    <w:rsid w:val="0090184A"/>
    <w:rsid w:val="009039B2"/>
    <w:rsid w:val="0091407F"/>
    <w:rsid w:val="00A03B63"/>
    <w:rsid w:val="00A67126"/>
    <w:rsid w:val="00B22858"/>
    <w:rsid w:val="00B35AE6"/>
    <w:rsid w:val="00C309D4"/>
    <w:rsid w:val="00CA6B43"/>
    <w:rsid w:val="00D61C2B"/>
    <w:rsid w:val="00D93EB9"/>
    <w:rsid w:val="00DC6742"/>
    <w:rsid w:val="00E64758"/>
    <w:rsid w:val="00F24653"/>
    <w:rsid w:val="00F75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813B09"/>
  <w15:docId w15:val="{E9180879-5030-4455-B533-EACC58880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F46"/>
    <w:pPr>
      <w:suppressAutoHyphens/>
      <w:spacing w:after="0" w:line="240" w:lineRule="auto"/>
    </w:pPr>
    <w:rPr>
      <w:rFonts w:ascii="Arial" w:eastAsia="Times New Roman" w:hAnsi="Arial" w:cs="Arial"/>
      <w:lang w:val="pt-BR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91F46"/>
    <w:pPr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091F46"/>
    <w:rPr>
      <w:lang w:val="pt-BR"/>
    </w:rPr>
  </w:style>
  <w:style w:type="paragraph" w:styleId="Rodap">
    <w:name w:val="footer"/>
    <w:basedOn w:val="Normal"/>
    <w:link w:val="RodapChar"/>
    <w:uiPriority w:val="99"/>
    <w:unhideWhenUsed/>
    <w:rsid w:val="00091F46"/>
    <w:pPr>
      <w:tabs>
        <w:tab w:val="center" w:pos="4680"/>
        <w:tab w:val="right" w:pos="9360"/>
      </w:tabs>
      <w:suppressAutoHyphens w:val="0"/>
    </w:pPr>
    <w:rPr>
      <w:rFonts w:asciiTheme="minorHAnsi" w:eastAsiaTheme="minorHAnsi" w:hAnsiTheme="minorHAnsi" w:cstheme="minorBidi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091F46"/>
    <w:rPr>
      <w:lang w:val="pt-BR"/>
    </w:rPr>
  </w:style>
  <w:style w:type="paragraph" w:styleId="Recuodecorpodetexto">
    <w:name w:val="Body Text Indent"/>
    <w:basedOn w:val="Normal"/>
    <w:link w:val="RecuodecorpodetextoChar"/>
    <w:rsid w:val="00091F46"/>
    <w:pPr>
      <w:jc w:val="center"/>
    </w:pPr>
    <w:rPr>
      <w:b/>
      <w:bCs/>
      <w:caps/>
      <w:sz w:val="24"/>
      <w:szCs w:val="24"/>
    </w:rPr>
  </w:style>
  <w:style w:type="character" w:customStyle="1" w:styleId="RecuodecorpodetextoChar">
    <w:name w:val="Recuo de corpo de texto Char"/>
    <w:basedOn w:val="Fontepargpadro"/>
    <w:link w:val="Recuodecorpodetexto"/>
    <w:rsid w:val="00091F46"/>
    <w:rPr>
      <w:rFonts w:ascii="Arial" w:eastAsia="Times New Roman" w:hAnsi="Arial" w:cs="Arial"/>
      <w:b/>
      <w:bCs/>
      <w:caps/>
      <w:sz w:val="24"/>
      <w:szCs w:val="24"/>
      <w:lang w:val="pt-BR" w:eastAsia="zh-CN"/>
    </w:rPr>
  </w:style>
  <w:style w:type="paragraph" w:styleId="PargrafodaLista">
    <w:name w:val="List Paragraph"/>
    <w:basedOn w:val="Normal"/>
    <w:uiPriority w:val="34"/>
    <w:qFormat/>
    <w:rsid w:val="00091F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5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Santos</dc:creator>
  <cp:keywords/>
  <dc:description/>
  <cp:lastModifiedBy>Marcelo Santos</cp:lastModifiedBy>
  <cp:revision>22</cp:revision>
  <dcterms:created xsi:type="dcterms:W3CDTF">2018-12-17T06:57:00Z</dcterms:created>
  <dcterms:modified xsi:type="dcterms:W3CDTF">2019-10-28T07:41:00Z</dcterms:modified>
</cp:coreProperties>
</file>